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5E343" w14:textId="4B5C8246" w:rsidR="00BA2E09" w:rsidRDefault="00E73291" w:rsidP="00047F94">
      <w:pPr>
        <w:spacing w:after="0" w:line="240" w:lineRule="auto"/>
        <w:jc w:val="center"/>
        <w:rPr>
          <w:b/>
          <w:bCs/>
        </w:rPr>
      </w:pPr>
      <w:r w:rsidRPr="00A70417">
        <w:rPr>
          <w:b/>
          <w:bCs/>
        </w:rPr>
        <w:t>Examples of Emails for Students</w:t>
      </w:r>
      <w:r>
        <w:rPr>
          <w:b/>
          <w:bCs/>
        </w:rPr>
        <w:t>'</w:t>
      </w:r>
      <w:r w:rsidRPr="00A70417">
        <w:rPr>
          <w:b/>
          <w:bCs/>
        </w:rPr>
        <w:t xml:space="preserve"> </w:t>
      </w:r>
      <w:r w:rsidR="00801580">
        <w:rPr>
          <w:b/>
          <w:bCs/>
        </w:rPr>
        <w:t>Missing One</w:t>
      </w:r>
      <w:r>
        <w:rPr>
          <w:b/>
          <w:bCs/>
        </w:rPr>
        <w:t xml:space="preserve"> Assignment</w:t>
      </w:r>
    </w:p>
    <w:p w14:paraId="6557091C" w14:textId="77777777" w:rsidR="008F48EC" w:rsidRDefault="008F48EC" w:rsidP="0009193F">
      <w:pPr>
        <w:spacing w:after="0" w:line="240" w:lineRule="auto"/>
        <w:rPr>
          <w:b/>
          <w:bCs/>
        </w:rPr>
      </w:pPr>
    </w:p>
    <w:p w14:paraId="15165F0E" w14:textId="613FBD89" w:rsidR="008228B6" w:rsidRDefault="00047F94" w:rsidP="0009193F">
      <w:pPr>
        <w:spacing w:after="0" w:line="240" w:lineRule="auto"/>
        <w:rPr>
          <w:b/>
          <w:bCs/>
        </w:rPr>
      </w:pPr>
      <w:r w:rsidRPr="008F48EC">
        <w:rPr>
          <w:b/>
          <w:bCs/>
          <w:highlight w:val="yellow"/>
        </w:rPr>
        <w:t>Example 1:</w:t>
      </w:r>
    </w:p>
    <w:p w14:paraId="5D8CE36C" w14:textId="77777777" w:rsidR="006033FC" w:rsidRDefault="006033FC" w:rsidP="006033FC">
      <w:pPr>
        <w:spacing w:after="0" w:line="240" w:lineRule="auto"/>
      </w:pPr>
    </w:p>
    <w:p w14:paraId="27C7DFFC" w14:textId="5496B136" w:rsidR="006033FC" w:rsidRPr="006033FC" w:rsidRDefault="006033FC" w:rsidP="006033FC">
      <w:pPr>
        <w:spacing w:after="0" w:line="240" w:lineRule="auto"/>
      </w:pPr>
      <w:r w:rsidRPr="006033FC">
        <w:rPr>
          <w:b/>
          <w:bCs/>
        </w:rPr>
        <w:t>Subject:</w:t>
      </w:r>
      <w:r w:rsidRPr="006033FC">
        <w:t xml:space="preserve"> Missed Assignment in </w:t>
      </w:r>
      <w:r w:rsidR="00A82303">
        <w:t>[</w:t>
      </w:r>
      <w:r w:rsidRPr="006033FC">
        <w:t>PSY 305</w:t>
      </w:r>
      <w:r w:rsidR="00A82303">
        <w:t>]</w:t>
      </w:r>
      <w:r w:rsidRPr="006033FC">
        <w:t xml:space="preserve"> - Let</w:t>
      </w:r>
      <w:r w:rsidR="00FE0A8C">
        <w:t>'</w:t>
      </w:r>
      <w:r w:rsidRPr="006033FC">
        <w:t>s Get Back on Track</w:t>
      </w:r>
    </w:p>
    <w:p w14:paraId="1CAAB696" w14:textId="77777777" w:rsidR="006033FC" w:rsidRDefault="006033FC" w:rsidP="006033FC">
      <w:pPr>
        <w:spacing w:after="0" w:line="240" w:lineRule="auto"/>
      </w:pPr>
    </w:p>
    <w:p w14:paraId="39E88E67" w14:textId="6CE867E9" w:rsidR="006033FC" w:rsidRPr="006033FC" w:rsidRDefault="006033FC" w:rsidP="006033FC">
      <w:pPr>
        <w:spacing w:after="0" w:line="240" w:lineRule="auto"/>
      </w:pPr>
      <w:r w:rsidRPr="006033FC">
        <w:t xml:space="preserve">Dear </w:t>
      </w:r>
      <w:r w:rsidR="000E5847">
        <w:t>[</w:t>
      </w:r>
      <w:r w:rsidRPr="006033FC">
        <w:t>Student</w:t>
      </w:r>
      <w:r w:rsidR="00FE0A8C">
        <w:t>'</w:t>
      </w:r>
      <w:r w:rsidR="000E5847">
        <w:t>s Name]</w:t>
      </w:r>
      <w:r w:rsidRPr="006033FC">
        <w:t>,</w:t>
      </w:r>
    </w:p>
    <w:p w14:paraId="21CF9944" w14:textId="77777777" w:rsidR="006033FC" w:rsidRDefault="006033FC" w:rsidP="006033FC">
      <w:pPr>
        <w:spacing w:after="0" w:line="240" w:lineRule="auto"/>
      </w:pPr>
    </w:p>
    <w:p w14:paraId="42BD4BD8" w14:textId="78049E33" w:rsidR="006033FC" w:rsidRPr="006033FC" w:rsidRDefault="006033FC" w:rsidP="006033FC">
      <w:pPr>
        <w:spacing w:after="0" w:line="240" w:lineRule="auto"/>
      </w:pPr>
      <w:r w:rsidRPr="006033FC">
        <w:t>I hope this message finds you well. I</w:t>
      </w:r>
      <w:r w:rsidR="000E5847">
        <w:t xml:space="preserve"> a</w:t>
      </w:r>
      <w:r w:rsidRPr="006033FC">
        <w:t xml:space="preserve">m writing to bring to your attention that you have missed </w:t>
      </w:r>
      <w:r w:rsidR="001B624B">
        <w:t>[Assignment Name] due on [insert date].</w:t>
      </w:r>
      <w:r w:rsidRPr="006033FC">
        <w:t xml:space="preserve"> Assignments are </w:t>
      </w:r>
      <w:r w:rsidR="00FE0A8C">
        <w:t>crucial to</w:t>
      </w:r>
      <w:r w:rsidRPr="006033FC">
        <w:t xml:space="preserve"> </w:t>
      </w:r>
      <w:r w:rsidR="00FE0A8C">
        <w:t>students'</w:t>
      </w:r>
      <w:r w:rsidRPr="006033FC">
        <w:t xml:space="preserve"> learning journey, </w:t>
      </w:r>
      <w:r w:rsidR="00FE0A8C">
        <w:t xml:space="preserve">allowing them </w:t>
      </w:r>
      <w:r w:rsidRPr="006033FC">
        <w:t>to apply the concepts we discuss in class. Missing an assignment can impact your understanding of subsequent material and your overall grade.</w:t>
      </w:r>
    </w:p>
    <w:p w14:paraId="542A1217" w14:textId="77777777" w:rsidR="006033FC" w:rsidRDefault="006033FC" w:rsidP="006033FC">
      <w:pPr>
        <w:spacing w:after="0" w:line="240" w:lineRule="auto"/>
      </w:pPr>
    </w:p>
    <w:p w14:paraId="731384DE" w14:textId="72518512" w:rsidR="006033FC" w:rsidRPr="006033FC" w:rsidRDefault="006033FC" w:rsidP="006033FC">
      <w:pPr>
        <w:spacing w:after="0" w:line="240" w:lineRule="auto"/>
      </w:pPr>
      <w:r w:rsidRPr="006033FC">
        <w:t>However, I understand that life happens</w:t>
      </w:r>
      <w:r w:rsidR="00FE0A8C">
        <w:t>,</w:t>
      </w:r>
      <w:r w:rsidRPr="006033FC">
        <w:t xml:space="preserve"> and sometimes circumstances can </w:t>
      </w:r>
      <w:r w:rsidR="00FE0A8C">
        <w:t>hinder</w:t>
      </w:r>
      <w:r w:rsidRPr="006033FC">
        <w:t xml:space="preserve"> our academic commitments. If you</w:t>
      </w:r>
      <w:r w:rsidR="00FE0A8C">
        <w:t xml:space="preserve"> a</w:t>
      </w:r>
      <w:r w:rsidRPr="006033FC">
        <w:t xml:space="preserve">re facing any challenges affecting your ability to keep up with the coursework, please feel free to </w:t>
      </w:r>
      <w:r w:rsidR="0030167C">
        <w:t>reach out</w:t>
      </w:r>
      <w:r w:rsidRPr="006033FC">
        <w:t>. I</w:t>
      </w:r>
      <w:r w:rsidR="00FE0A8C">
        <w:t>'</w:t>
      </w:r>
      <w:r w:rsidRPr="006033FC">
        <w:t xml:space="preserve">m here to support you, and </w:t>
      </w:r>
      <w:r w:rsidR="0030167C">
        <w:t>we can find a solution together</w:t>
      </w:r>
      <w:r w:rsidRPr="006033FC">
        <w:t>.</w:t>
      </w:r>
    </w:p>
    <w:p w14:paraId="6FE75352" w14:textId="77777777" w:rsidR="006033FC" w:rsidRDefault="006033FC" w:rsidP="006033FC">
      <w:pPr>
        <w:spacing w:after="0" w:line="240" w:lineRule="auto"/>
      </w:pPr>
    </w:p>
    <w:p w14:paraId="4EDD2BF6" w14:textId="452340F0" w:rsidR="006033FC" w:rsidRPr="006033FC" w:rsidRDefault="006033FC" w:rsidP="006033FC">
      <w:pPr>
        <w:spacing w:after="0" w:line="240" w:lineRule="auto"/>
      </w:pPr>
      <w:r w:rsidRPr="006033FC">
        <w:t xml:space="preserve">I encourage you to submit the missed assignment as soon as possible. </w:t>
      </w:r>
      <w:r w:rsidR="0030167C">
        <w:t>Do not hesitate to reach out if you are struggling with the assignment or any other aspect of the course</w:t>
      </w:r>
      <w:r w:rsidRPr="006033FC">
        <w:t>. I</w:t>
      </w:r>
      <w:r w:rsidR="008F056A">
        <w:t xml:space="preserve"> a</w:t>
      </w:r>
      <w:r w:rsidRPr="006033FC">
        <w:t xml:space="preserve">m </w:t>
      </w:r>
      <w:r w:rsidR="008F056A">
        <w:t>happy to provide additional resources or clarify any challenging concepts</w:t>
      </w:r>
      <w:r w:rsidRPr="006033FC">
        <w:t>.</w:t>
      </w:r>
    </w:p>
    <w:p w14:paraId="45F19417" w14:textId="77777777" w:rsidR="006033FC" w:rsidRDefault="006033FC" w:rsidP="006033FC">
      <w:pPr>
        <w:spacing w:after="0" w:line="240" w:lineRule="auto"/>
      </w:pPr>
    </w:p>
    <w:p w14:paraId="15EC6B30" w14:textId="476FC5BA" w:rsidR="006033FC" w:rsidRPr="006033FC" w:rsidRDefault="006033FC" w:rsidP="006033FC">
      <w:pPr>
        <w:spacing w:after="0" w:line="240" w:lineRule="auto"/>
      </w:pPr>
      <w:r w:rsidRPr="006033FC">
        <w:t>Remember, it</w:t>
      </w:r>
      <w:r w:rsidR="008F056A">
        <w:t xml:space="preserve"> i</w:t>
      </w:r>
      <w:r w:rsidRPr="006033FC">
        <w:t>s never too late to get back on track. Let</w:t>
      </w:r>
      <w:r w:rsidR="00FE0A8C">
        <w:t>'</w:t>
      </w:r>
      <w:r w:rsidRPr="006033FC">
        <w:t>s use this as a learning experience and move forward with renewed focus and determination.</w:t>
      </w:r>
    </w:p>
    <w:p w14:paraId="0B954736" w14:textId="77777777" w:rsidR="006033FC" w:rsidRDefault="006033FC" w:rsidP="006033FC">
      <w:pPr>
        <w:spacing w:after="0" w:line="240" w:lineRule="auto"/>
      </w:pPr>
    </w:p>
    <w:p w14:paraId="29D8DCB7" w14:textId="5FCB0BEC" w:rsidR="006033FC" w:rsidRPr="006033FC" w:rsidRDefault="006033FC" w:rsidP="006033FC">
      <w:pPr>
        <w:spacing w:after="0" w:line="240" w:lineRule="auto"/>
      </w:pPr>
      <w:r w:rsidRPr="006033FC">
        <w:t>Best,</w:t>
      </w:r>
    </w:p>
    <w:p w14:paraId="1AA1AF0B" w14:textId="77777777" w:rsidR="008F056A" w:rsidRDefault="008F056A" w:rsidP="006033FC">
      <w:pPr>
        <w:spacing w:after="0" w:line="240" w:lineRule="auto"/>
      </w:pPr>
    </w:p>
    <w:p w14:paraId="4178A57F" w14:textId="26014ADC" w:rsidR="006033FC" w:rsidRDefault="006033FC" w:rsidP="006033FC">
      <w:pPr>
        <w:spacing w:after="0" w:line="240" w:lineRule="auto"/>
      </w:pPr>
      <w:r>
        <w:t>[</w:t>
      </w:r>
      <w:r w:rsidRPr="00F9310E">
        <w:t>Professor</w:t>
      </w:r>
      <w:r>
        <w:t>'s</w:t>
      </w:r>
      <w:r w:rsidRPr="00F9310E">
        <w:t xml:space="preserve"> Name]</w:t>
      </w:r>
    </w:p>
    <w:p w14:paraId="2795B493" w14:textId="77777777" w:rsidR="008F056A" w:rsidRDefault="008F056A" w:rsidP="0009193F">
      <w:pPr>
        <w:spacing w:after="0" w:line="240" w:lineRule="auto"/>
      </w:pPr>
    </w:p>
    <w:p w14:paraId="50F6D03D" w14:textId="0014588C" w:rsidR="00047F94" w:rsidRDefault="00047F94" w:rsidP="0009193F">
      <w:pPr>
        <w:spacing w:after="0" w:line="240" w:lineRule="auto"/>
        <w:rPr>
          <w:b/>
          <w:bCs/>
        </w:rPr>
      </w:pPr>
      <w:r w:rsidRPr="008F48EC">
        <w:rPr>
          <w:b/>
          <w:bCs/>
          <w:highlight w:val="yellow"/>
        </w:rPr>
        <w:t>Example 2:</w:t>
      </w:r>
    </w:p>
    <w:p w14:paraId="486CAD92" w14:textId="77777777" w:rsidR="00047F94" w:rsidRPr="006033FC" w:rsidRDefault="00047F94" w:rsidP="0009193F">
      <w:pPr>
        <w:spacing w:after="0" w:line="240" w:lineRule="auto"/>
      </w:pPr>
    </w:p>
    <w:p w14:paraId="109CBED3" w14:textId="0209AD35" w:rsidR="00A82303" w:rsidRPr="00A82303" w:rsidRDefault="00A82303" w:rsidP="00A82303">
      <w:pPr>
        <w:spacing w:after="0" w:line="240" w:lineRule="auto"/>
      </w:pPr>
      <w:r w:rsidRPr="00A82303">
        <w:rPr>
          <w:b/>
          <w:bCs/>
        </w:rPr>
        <w:t>Subject:</w:t>
      </w:r>
      <w:r w:rsidRPr="00A82303">
        <w:t xml:space="preserve"> </w:t>
      </w:r>
      <w:r>
        <w:t>[</w:t>
      </w:r>
      <w:r w:rsidRPr="00A82303">
        <w:t>PSY 3</w:t>
      </w:r>
      <w:r w:rsidR="00AF6DA8">
        <w:t>32</w:t>
      </w:r>
      <w:r>
        <w:t>]</w:t>
      </w:r>
      <w:r w:rsidRPr="00A82303">
        <w:t xml:space="preserve"> - Missed Assignment</w:t>
      </w:r>
    </w:p>
    <w:p w14:paraId="4E2C786A" w14:textId="77777777" w:rsidR="00A82303" w:rsidRDefault="00A82303" w:rsidP="00A82303">
      <w:pPr>
        <w:spacing w:after="0" w:line="240" w:lineRule="auto"/>
      </w:pPr>
    </w:p>
    <w:p w14:paraId="74709D76" w14:textId="6BDAEFED" w:rsidR="00A82303" w:rsidRDefault="00A82303" w:rsidP="00A82303">
      <w:pPr>
        <w:spacing w:after="0" w:line="240" w:lineRule="auto"/>
      </w:pPr>
      <w:r w:rsidRPr="00A82303">
        <w:t xml:space="preserve">Dear </w:t>
      </w:r>
      <w:r>
        <w:t>[</w:t>
      </w:r>
      <w:r w:rsidRPr="006033FC">
        <w:t>Student</w:t>
      </w:r>
      <w:r>
        <w:t>'s Name]</w:t>
      </w:r>
      <w:r w:rsidRPr="006033FC">
        <w:t>,</w:t>
      </w:r>
    </w:p>
    <w:p w14:paraId="0B832175" w14:textId="77777777" w:rsidR="00A82303" w:rsidRDefault="00A82303" w:rsidP="00A82303">
      <w:pPr>
        <w:spacing w:after="0" w:line="240" w:lineRule="auto"/>
      </w:pPr>
    </w:p>
    <w:p w14:paraId="15A0054A" w14:textId="683C5E22" w:rsidR="00A82303" w:rsidRPr="00A82303" w:rsidRDefault="00A82303" w:rsidP="00A82303">
      <w:pPr>
        <w:spacing w:after="0" w:line="240" w:lineRule="auto"/>
      </w:pPr>
      <w:r w:rsidRPr="00A82303">
        <w:t>I noticed you missed a recent assignment in PSY 305. Assignments are key to our course, so it</w:t>
      </w:r>
      <w:r>
        <w:t xml:space="preserve"> i</w:t>
      </w:r>
      <w:r w:rsidRPr="00A82303">
        <w:t>s important not to miss any.</w:t>
      </w:r>
    </w:p>
    <w:p w14:paraId="33951E1E" w14:textId="77777777" w:rsidR="00A82303" w:rsidRDefault="00A82303" w:rsidP="00A82303">
      <w:pPr>
        <w:spacing w:after="0" w:line="240" w:lineRule="auto"/>
      </w:pPr>
    </w:p>
    <w:p w14:paraId="36F7AADF" w14:textId="13B6FE38" w:rsidR="00A82303" w:rsidRPr="00A82303" w:rsidRDefault="00A82303" w:rsidP="00A82303">
      <w:pPr>
        <w:spacing w:after="0" w:line="240" w:lineRule="auto"/>
      </w:pPr>
      <w:r w:rsidRPr="00A82303">
        <w:t>If you</w:t>
      </w:r>
      <w:r>
        <w:t xml:space="preserve"> a</w:t>
      </w:r>
      <w:r w:rsidRPr="00A82303">
        <w:t>re facing challenges, please let me know. I</w:t>
      </w:r>
      <w:r>
        <w:t xml:space="preserve"> a</w:t>
      </w:r>
      <w:r w:rsidRPr="00A82303">
        <w:t>m here to help. I encourage you to submit the missed assignment as soon as possible.</w:t>
      </w:r>
    </w:p>
    <w:p w14:paraId="793CF2CF" w14:textId="77777777" w:rsidR="00A82303" w:rsidRDefault="00A82303" w:rsidP="00A82303">
      <w:pPr>
        <w:spacing w:after="0" w:line="240" w:lineRule="auto"/>
      </w:pPr>
    </w:p>
    <w:p w14:paraId="5662EF52" w14:textId="7AB12748" w:rsidR="00A82303" w:rsidRPr="00A82303" w:rsidRDefault="00A82303" w:rsidP="00A82303">
      <w:pPr>
        <w:spacing w:after="0" w:line="240" w:lineRule="auto"/>
      </w:pPr>
      <w:r w:rsidRPr="00A82303">
        <w:t>Best,</w:t>
      </w:r>
    </w:p>
    <w:p w14:paraId="4E3D55AE" w14:textId="77777777" w:rsidR="00A82303" w:rsidRDefault="00A82303" w:rsidP="00A82303">
      <w:pPr>
        <w:spacing w:after="0" w:line="240" w:lineRule="auto"/>
      </w:pPr>
      <w:r>
        <w:t>[</w:t>
      </w:r>
      <w:r w:rsidRPr="00F9310E">
        <w:t>Professor</w:t>
      </w:r>
      <w:r>
        <w:t>'s</w:t>
      </w:r>
      <w:r w:rsidRPr="00F9310E">
        <w:t xml:space="preserve"> Name]</w:t>
      </w:r>
    </w:p>
    <w:p w14:paraId="4D85AD1B" w14:textId="77777777" w:rsidR="00047F94" w:rsidRPr="006033FC" w:rsidRDefault="00047F94" w:rsidP="0009193F">
      <w:pPr>
        <w:spacing w:after="0" w:line="240" w:lineRule="auto"/>
      </w:pPr>
    </w:p>
    <w:p w14:paraId="182A3A35" w14:textId="77777777" w:rsidR="008228B6" w:rsidRPr="006033FC" w:rsidRDefault="008228B6" w:rsidP="0009193F">
      <w:pPr>
        <w:spacing w:after="0" w:line="240" w:lineRule="auto"/>
      </w:pPr>
    </w:p>
    <w:p w14:paraId="6FBA82F0" w14:textId="4FDF1D09" w:rsidR="008228B6" w:rsidRDefault="008228B6"/>
    <w:sectPr w:rsidR="008228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1C9C"/>
    <w:multiLevelType w:val="hybridMultilevel"/>
    <w:tmpl w:val="B8C037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315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M7WwMDQwMTQyMTVV0lEKTi0uzszPAykwqgUA4mhffCwAAAA="/>
  </w:docVars>
  <w:rsids>
    <w:rsidRoot w:val="00077B22"/>
    <w:rsid w:val="00013296"/>
    <w:rsid w:val="0002732F"/>
    <w:rsid w:val="000353E6"/>
    <w:rsid w:val="00047F94"/>
    <w:rsid w:val="000560C5"/>
    <w:rsid w:val="00077B22"/>
    <w:rsid w:val="0009193F"/>
    <w:rsid w:val="000E4463"/>
    <w:rsid w:val="000E5847"/>
    <w:rsid w:val="000F439F"/>
    <w:rsid w:val="001049A6"/>
    <w:rsid w:val="001859D9"/>
    <w:rsid w:val="00196DCE"/>
    <w:rsid w:val="001B624B"/>
    <w:rsid w:val="001B716D"/>
    <w:rsid w:val="002170AE"/>
    <w:rsid w:val="002506D3"/>
    <w:rsid w:val="00262EA3"/>
    <w:rsid w:val="00292E42"/>
    <w:rsid w:val="002B46FC"/>
    <w:rsid w:val="0030167C"/>
    <w:rsid w:val="00302563"/>
    <w:rsid w:val="00320B8C"/>
    <w:rsid w:val="00363D72"/>
    <w:rsid w:val="00387B25"/>
    <w:rsid w:val="00391F09"/>
    <w:rsid w:val="003B14E6"/>
    <w:rsid w:val="003E44DD"/>
    <w:rsid w:val="00455F91"/>
    <w:rsid w:val="004C27C2"/>
    <w:rsid w:val="004E23E5"/>
    <w:rsid w:val="004F236D"/>
    <w:rsid w:val="0050560E"/>
    <w:rsid w:val="00590C6D"/>
    <w:rsid w:val="0059281D"/>
    <w:rsid w:val="006033FC"/>
    <w:rsid w:val="00604DF7"/>
    <w:rsid w:val="00631865"/>
    <w:rsid w:val="00674C37"/>
    <w:rsid w:val="006A5971"/>
    <w:rsid w:val="006B0D9B"/>
    <w:rsid w:val="0070075B"/>
    <w:rsid w:val="007075A5"/>
    <w:rsid w:val="0074506D"/>
    <w:rsid w:val="00781A93"/>
    <w:rsid w:val="007904AB"/>
    <w:rsid w:val="007A53FA"/>
    <w:rsid w:val="00801580"/>
    <w:rsid w:val="008228B6"/>
    <w:rsid w:val="00867E47"/>
    <w:rsid w:val="008A03F8"/>
    <w:rsid w:val="008D1F7E"/>
    <w:rsid w:val="008D724F"/>
    <w:rsid w:val="008E60B0"/>
    <w:rsid w:val="008F056A"/>
    <w:rsid w:val="008F48EC"/>
    <w:rsid w:val="00940DDB"/>
    <w:rsid w:val="009508AA"/>
    <w:rsid w:val="009608E0"/>
    <w:rsid w:val="00970C84"/>
    <w:rsid w:val="009A21C2"/>
    <w:rsid w:val="009A5475"/>
    <w:rsid w:val="009B1D3D"/>
    <w:rsid w:val="009B4224"/>
    <w:rsid w:val="009E5D1E"/>
    <w:rsid w:val="00A03C1D"/>
    <w:rsid w:val="00A0523B"/>
    <w:rsid w:val="00A3025C"/>
    <w:rsid w:val="00A566B1"/>
    <w:rsid w:val="00A70417"/>
    <w:rsid w:val="00A82303"/>
    <w:rsid w:val="00AF6DA8"/>
    <w:rsid w:val="00BA2B5B"/>
    <w:rsid w:val="00BA2E09"/>
    <w:rsid w:val="00BF4EEC"/>
    <w:rsid w:val="00C315DC"/>
    <w:rsid w:val="00C3221B"/>
    <w:rsid w:val="00C3600D"/>
    <w:rsid w:val="00D05905"/>
    <w:rsid w:val="00DC49CE"/>
    <w:rsid w:val="00DE54E0"/>
    <w:rsid w:val="00DF63A2"/>
    <w:rsid w:val="00E3355F"/>
    <w:rsid w:val="00E4478C"/>
    <w:rsid w:val="00E73291"/>
    <w:rsid w:val="00ED7F36"/>
    <w:rsid w:val="00F0250F"/>
    <w:rsid w:val="00F27C90"/>
    <w:rsid w:val="00F9310E"/>
    <w:rsid w:val="00FE0A8C"/>
    <w:rsid w:val="00FF1A90"/>
    <w:rsid w:val="00FF1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6E18"/>
  <w15:chartTrackingRefBased/>
  <w15:docId w15:val="{166C98B3-CEBB-46B1-8ED4-8433584BC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E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1A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56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1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3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8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8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1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9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85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2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07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3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0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15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5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89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86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77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0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07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4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54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56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5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95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73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4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4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49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67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62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68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D8E02C4E9A94F93B008E00B32A0E5" ma:contentTypeVersion="17" ma:contentTypeDescription="Create a new document." ma:contentTypeScope="" ma:versionID="191709703b44c08d39ed0422b8dec881">
  <xsd:schema xmlns:xsd="http://www.w3.org/2001/XMLSchema" xmlns:xs="http://www.w3.org/2001/XMLSchema" xmlns:p="http://schemas.microsoft.com/office/2006/metadata/properties" xmlns:ns2="aac03f33-5b0b-4360-8ba8-a849acbe79f1" xmlns:ns3="53b537d9-a7dc-4e60-8bee-37a69822bf5e" targetNamespace="http://schemas.microsoft.com/office/2006/metadata/properties" ma:root="true" ma:fieldsID="1ff4a13984065c9eec9211dc1d57fbaa" ns2:_="" ns3:_="">
    <xsd:import namespace="aac03f33-5b0b-4360-8ba8-a849acbe79f1"/>
    <xsd:import namespace="53b537d9-a7dc-4e60-8bee-37a69822bf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03f33-5b0b-4360-8ba8-a849acbe7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0a25bc9-0e8a-45d0-9928-f6dbfc3cf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537d9-a7dc-4e60-8bee-37a69822bf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0c24b54-1b10-4376-a777-3c23de9e2d2d}" ma:internalName="TaxCatchAll" ma:showField="CatchAllData" ma:web="53b537d9-a7dc-4e60-8bee-37a69822bf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ac03f33-5b0b-4360-8ba8-a849acbe79f1">
      <Terms xmlns="http://schemas.microsoft.com/office/infopath/2007/PartnerControls"/>
    </lcf76f155ced4ddcb4097134ff3c332f>
    <TaxCatchAll xmlns="53b537d9-a7dc-4e60-8bee-37a69822bf5e" xsi:nil="true"/>
  </documentManagement>
</p:properties>
</file>

<file path=customXml/itemProps1.xml><?xml version="1.0" encoding="utf-8"?>
<ds:datastoreItem xmlns:ds="http://schemas.openxmlformats.org/officeDocument/2006/customXml" ds:itemID="{545E16AD-413C-457D-8A55-5F168E803A5A}"/>
</file>

<file path=customXml/itemProps2.xml><?xml version="1.0" encoding="utf-8"?>
<ds:datastoreItem xmlns:ds="http://schemas.openxmlformats.org/officeDocument/2006/customXml" ds:itemID="{1E856E1F-091A-4084-BE98-B23F29078272}"/>
</file>

<file path=customXml/itemProps3.xml><?xml version="1.0" encoding="utf-8"?>
<ds:datastoreItem xmlns:ds="http://schemas.openxmlformats.org/officeDocument/2006/customXml" ds:itemID="{A0216FCD-24E9-4A5F-AF21-4922E0FCA6E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9</Words>
  <Characters>1368</Characters>
  <Application>Microsoft Office Word</Application>
  <DocSecurity>0</DocSecurity>
  <Lines>20</Lines>
  <Paragraphs>4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van Olphen</dc:creator>
  <cp:keywords/>
  <dc:description/>
  <cp:lastModifiedBy>Marcela van Olphen</cp:lastModifiedBy>
  <cp:revision>3</cp:revision>
  <dcterms:created xsi:type="dcterms:W3CDTF">2023-11-13T18:25:00Z</dcterms:created>
  <dcterms:modified xsi:type="dcterms:W3CDTF">2023-11-13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D8E02C4E9A94F93B008E00B32A0E5</vt:lpwstr>
  </property>
</Properties>
</file>